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4D712" w14:textId="77777777" w:rsidR="00E0765D" w:rsidRDefault="00E0765D" w:rsidP="00E1335E">
      <w:pPr>
        <w:jc w:val="center"/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269"/>
        <w:gridCol w:w="1872"/>
        <w:gridCol w:w="22"/>
        <w:gridCol w:w="1537"/>
        <w:gridCol w:w="2794"/>
        <w:gridCol w:w="13"/>
        <w:gridCol w:w="1417"/>
      </w:tblGrid>
      <w:tr w:rsidR="007F258D" w:rsidRPr="005922DF" w14:paraId="23DD0051" w14:textId="77777777" w:rsidTr="00106FDA">
        <w:tc>
          <w:tcPr>
            <w:tcW w:w="2269" w:type="dxa"/>
            <w:shd w:val="clear" w:color="auto" w:fill="BFBFBF" w:themeFill="background1" w:themeFillShade="BF"/>
          </w:tcPr>
          <w:p w14:paraId="350B9E2A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807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7"/>
            <w:shd w:val="clear" w:color="auto" w:fill="D9D9D9" w:themeFill="background1" w:themeFillShade="D9"/>
          </w:tcPr>
          <w:p w14:paraId="7061DDB8" w14:textId="77777777" w:rsidR="007D63E3" w:rsidRPr="005922DF" w:rsidRDefault="00DD0CCE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106FDA">
        <w:trPr>
          <w:trHeight w:val="540"/>
        </w:trPr>
        <w:tc>
          <w:tcPr>
            <w:tcW w:w="2269" w:type="dxa"/>
            <w:shd w:val="clear" w:color="auto" w:fill="F2F2F2" w:themeFill="background1" w:themeFillShade="F2"/>
          </w:tcPr>
          <w:p w14:paraId="5AAF775E" w14:textId="6293B4FC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 w:rsidR="00106FDA">
              <w:rPr>
                <w:rFonts w:cstheme="minorHAnsi"/>
              </w:rPr>
              <w:t xml:space="preserve"> dla </w:t>
            </w:r>
            <w:r w:rsidR="00106FDA" w:rsidRPr="00106FDA">
              <w:rPr>
                <w:rFonts w:cstheme="minorHAnsi"/>
                <w:b/>
              </w:rPr>
              <w:t>SOSNOW</w:t>
            </w:r>
            <w:r w:rsidR="00AA160B">
              <w:rPr>
                <w:rFonts w:cstheme="minorHAnsi"/>
                <w:b/>
              </w:rPr>
              <w:t>CA</w:t>
            </w:r>
          </w:p>
        </w:tc>
        <w:tc>
          <w:tcPr>
            <w:tcW w:w="1894" w:type="dxa"/>
            <w:gridSpan w:val="2"/>
            <w:shd w:val="clear" w:color="auto" w:fill="F2F2F2" w:themeFill="background1" w:themeFillShade="F2"/>
          </w:tcPr>
          <w:p w14:paraId="18834883" w14:textId="47110150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537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106FDA" w:rsidRPr="005922DF" w14:paraId="6D8CBCF2" w14:textId="77777777" w:rsidTr="00106FDA">
        <w:tc>
          <w:tcPr>
            <w:tcW w:w="2269" w:type="dxa"/>
          </w:tcPr>
          <w:p w14:paraId="32FBF042" w14:textId="2B9D8BA8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angielska</w:t>
            </w:r>
          </w:p>
        </w:tc>
        <w:tc>
          <w:tcPr>
            <w:tcW w:w="1872" w:type="dxa"/>
          </w:tcPr>
          <w:p w14:paraId="5CA456AE" w14:textId="4CEB157D" w:rsidR="00B91B79" w:rsidRPr="0099257D" w:rsidRDefault="00106FDA" w:rsidP="00B91B79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Paweł Zakrajewski </w:t>
            </w:r>
          </w:p>
          <w:p w14:paraId="063CD804" w14:textId="44DE317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37C23B" w14:textId="77DA5BC8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12334C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45B713" w14:textId="77777777" w:rsidTr="00106FDA">
        <w:tc>
          <w:tcPr>
            <w:tcW w:w="2269" w:type="dxa"/>
          </w:tcPr>
          <w:p w14:paraId="4B398DB8" w14:textId="0ADFCF44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francuski)</w:t>
            </w:r>
          </w:p>
        </w:tc>
        <w:tc>
          <w:tcPr>
            <w:tcW w:w="1872" w:type="dxa"/>
          </w:tcPr>
          <w:p w14:paraId="79FEA4C8" w14:textId="3272C9F0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</w:t>
            </w:r>
            <w:r w:rsidR="00937840">
              <w:rPr>
                <w:color w:val="000000" w:themeColor="text1"/>
              </w:rPr>
              <w:t>Agnieszka Loska</w:t>
            </w:r>
          </w:p>
        </w:tc>
        <w:tc>
          <w:tcPr>
            <w:tcW w:w="1559" w:type="dxa"/>
            <w:gridSpan w:val="2"/>
          </w:tcPr>
          <w:p w14:paraId="39047DCC" w14:textId="7F18FF7E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C5ADFBC" w14:textId="2BB40E18" w:rsidR="00106FDA" w:rsidRPr="005922DF" w:rsidRDefault="005B137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gnieszka.loska</w:t>
            </w:r>
            <w:r w:rsidR="00106FDA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09CCA5" w14:textId="77777777" w:rsidTr="00106FDA">
        <w:tc>
          <w:tcPr>
            <w:tcW w:w="2269" w:type="dxa"/>
          </w:tcPr>
          <w:p w14:paraId="7D8D1948" w14:textId="3A3D969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hiszpański)</w:t>
            </w:r>
          </w:p>
        </w:tc>
        <w:tc>
          <w:tcPr>
            <w:tcW w:w="1872" w:type="dxa"/>
          </w:tcPr>
          <w:p w14:paraId="5F69585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Cecylia Tatoj</w:t>
            </w:r>
          </w:p>
          <w:p w14:paraId="676DF124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(przyjeżdżający)</w:t>
            </w:r>
          </w:p>
          <w:p w14:paraId="7FC8EA7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iela Kucharska</w:t>
            </w:r>
          </w:p>
          <w:p w14:paraId="290FE701" w14:textId="59D89347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yjeżdżający)</w:t>
            </w:r>
          </w:p>
        </w:tc>
        <w:tc>
          <w:tcPr>
            <w:tcW w:w="1559" w:type="dxa"/>
            <w:gridSpan w:val="2"/>
          </w:tcPr>
          <w:p w14:paraId="621DD0FA" w14:textId="2F80AE7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C54B567" w14:textId="3B6268AE" w:rsidR="00106FDA" w:rsidRDefault="00106FDA" w:rsidP="009617D7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106FDA" w:rsidRDefault="00106FDA" w:rsidP="009617D7">
            <w:pPr>
              <w:rPr>
                <w:rFonts w:cstheme="minorHAnsi"/>
              </w:rPr>
            </w:pPr>
          </w:p>
          <w:p w14:paraId="2CE6E8D4" w14:textId="6965091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niela.kucharska@us.edu.pl</w:t>
            </w:r>
          </w:p>
        </w:tc>
        <w:tc>
          <w:tcPr>
            <w:tcW w:w="1417" w:type="dxa"/>
          </w:tcPr>
          <w:p w14:paraId="317ED6F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213E7D" w14:textId="77777777" w:rsidTr="00106FDA">
        <w:tc>
          <w:tcPr>
            <w:tcW w:w="2269" w:type="dxa"/>
          </w:tcPr>
          <w:p w14:paraId="14FCCD01" w14:textId="0CBF61AA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włoski)</w:t>
            </w:r>
          </w:p>
        </w:tc>
        <w:tc>
          <w:tcPr>
            <w:tcW w:w="1872" w:type="dxa"/>
          </w:tcPr>
          <w:p w14:paraId="4E4E93C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minika Dykta</w:t>
            </w:r>
          </w:p>
          <w:p w14:paraId="41516AE4" w14:textId="251268E3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B7E8A43" w14:textId="26FA782C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08B199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54F00CA" w14:textId="77777777" w:rsidTr="00106FDA">
        <w:tc>
          <w:tcPr>
            <w:tcW w:w="2269" w:type="dxa"/>
          </w:tcPr>
          <w:p w14:paraId="186722AB" w14:textId="169E8B2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germańska</w:t>
            </w:r>
          </w:p>
        </w:tc>
        <w:tc>
          <w:tcPr>
            <w:tcW w:w="1872" w:type="dxa"/>
          </w:tcPr>
          <w:p w14:paraId="0F03AA3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Grażyna Krupińska, prof. UŚ</w:t>
            </w:r>
          </w:p>
          <w:p w14:paraId="47A9CB1E" w14:textId="5B4C090A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57E2254C" w14:textId="5D2C6466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19BDC7E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71DF0EF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106FDA" w:rsidRPr="005922DF" w14:paraId="5DB3C65B" w14:textId="77777777" w:rsidTr="00106FDA">
        <w:tc>
          <w:tcPr>
            <w:tcW w:w="2269" w:type="dxa"/>
          </w:tcPr>
          <w:p w14:paraId="12DE090C" w14:textId="06213FB7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słowiańska</w:t>
            </w:r>
          </w:p>
        </w:tc>
        <w:tc>
          <w:tcPr>
            <w:tcW w:w="1872" w:type="dxa"/>
          </w:tcPr>
          <w:p w14:paraId="4B4F736A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rota Gołek-Sepetliewa</w:t>
            </w:r>
          </w:p>
          <w:p w14:paraId="6B0DC5A8" w14:textId="44960BC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0A64B5FF" w14:textId="2BABFAA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54A6A3C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106FDA" w:rsidRPr="005922DF" w14:paraId="77C1E179" w14:textId="77777777" w:rsidTr="00106FDA">
        <w:tc>
          <w:tcPr>
            <w:tcW w:w="2269" w:type="dxa"/>
          </w:tcPr>
          <w:p w14:paraId="54CD874B" w14:textId="5086AA5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syjska</w:t>
            </w:r>
          </w:p>
        </w:tc>
        <w:tc>
          <w:tcPr>
            <w:tcW w:w="1872" w:type="dxa"/>
          </w:tcPr>
          <w:p w14:paraId="1D1174C9" w14:textId="6419E203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Swietłana </w:t>
            </w:r>
            <w:proofErr w:type="spellStart"/>
            <w:r w:rsidRPr="0099257D">
              <w:rPr>
                <w:color w:val="000000" w:themeColor="text1"/>
              </w:rPr>
              <w:t>Biczak</w:t>
            </w:r>
            <w:proofErr w:type="spellEnd"/>
          </w:p>
          <w:p w14:paraId="6BCC3A36" w14:textId="71737356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 roku 202</w:t>
            </w:r>
            <w:r w:rsidR="00D21266">
              <w:rPr>
                <w:color w:val="000000" w:themeColor="text1"/>
              </w:rPr>
              <w:t>2</w:t>
            </w:r>
            <w:r w:rsidRPr="0099257D">
              <w:rPr>
                <w:color w:val="000000" w:themeColor="text1"/>
              </w:rPr>
              <w:t>/202</w:t>
            </w:r>
            <w:r w:rsidR="00D21266">
              <w:rPr>
                <w:color w:val="000000" w:themeColor="text1"/>
              </w:rPr>
              <w:t>3</w:t>
            </w:r>
            <w:r w:rsidRPr="0099257D">
              <w:rPr>
                <w:color w:val="000000" w:themeColor="text1"/>
              </w:rPr>
              <w:t xml:space="preserve"> dr Maciej Walczak)</w:t>
            </w:r>
          </w:p>
        </w:tc>
        <w:tc>
          <w:tcPr>
            <w:tcW w:w="1559" w:type="dxa"/>
            <w:gridSpan w:val="2"/>
          </w:tcPr>
          <w:p w14:paraId="14E20E06" w14:textId="63847FCE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38695ABA" w14:textId="54682995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ciej.walczak@us.edu.pl</w:t>
            </w:r>
          </w:p>
          <w:p w14:paraId="741335FC" w14:textId="77777777" w:rsidR="00106FDA" w:rsidRDefault="00106FDA" w:rsidP="009617D7">
            <w:pPr>
              <w:rPr>
                <w:rFonts w:cstheme="minorHAnsi"/>
              </w:rPr>
            </w:pPr>
          </w:p>
          <w:p w14:paraId="200B0041" w14:textId="77777777" w:rsidR="00106FDA" w:rsidRDefault="00106FDA" w:rsidP="009617D7">
            <w:pPr>
              <w:rPr>
                <w:rFonts w:cstheme="minorHAnsi"/>
              </w:rPr>
            </w:pPr>
          </w:p>
          <w:p w14:paraId="3F40BEF1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8 81</w:t>
            </w:r>
          </w:p>
        </w:tc>
      </w:tr>
      <w:tr w:rsidR="00106FDA" w:rsidRPr="005922DF" w14:paraId="65F19F02" w14:textId="77777777" w:rsidTr="00106FDA">
        <w:trPr>
          <w:trHeight w:val="1272"/>
        </w:trPr>
        <w:tc>
          <w:tcPr>
            <w:tcW w:w="2269" w:type="dxa"/>
            <w:shd w:val="clear" w:color="auto" w:fill="F2F2F2" w:themeFill="background1" w:themeFillShade="F2"/>
          </w:tcPr>
          <w:p w14:paraId="205BC4B7" w14:textId="57931EC2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>
              <w:rPr>
                <w:rFonts w:cstheme="minorHAnsi"/>
              </w:rPr>
              <w:t xml:space="preserve"> dla </w:t>
            </w:r>
            <w:r w:rsidRPr="00106FDA">
              <w:rPr>
                <w:rFonts w:cstheme="minorHAnsi"/>
                <w:b/>
              </w:rPr>
              <w:t>KATOWIC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B966C9B" w14:textId="22047B0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4D16520" w14:textId="3149DB6B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0216F58" w14:textId="68EFC921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DB939F8" w14:textId="12C59241" w:rsidR="00106FDA" w:rsidRPr="005922DF" w:rsidRDefault="00D72A87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5 11</w:t>
            </w:r>
          </w:p>
        </w:tc>
      </w:tr>
      <w:tr w:rsidR="00106FDA" w:rsidRPr="005922DF" w14:paraId="6B3DBA74" w14:textId="77777777" w:rsidTr="00106FDA">
        <w:trPr>
          <w:trHeight w:val="1272"/>
        </w:trPr>
        <w:tc>
          <w:tcPr>
            <w:tcW w:w="2269" w:type="dxa"/>
          </w:tcPr>
          <w:p w14:paraId="2DABB22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logia polska</w:t>
            </w:r>
          </w:p>
          <w:p w14:paraId="2DD49D6B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Sztuka pisania</w:t>
            </w:r>
          </w:p>
          <w:p w14:paraId="521F186A" w14:textId="77777777" w:rsidR="00F22F16" w:rsidRDefault="00F22F16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wórcze pisanie </w:t>
            </w:r>
          </w:p>
          <w:p w14:paraId="57DD7357" w14:textId="0DF87134" w:rsidR="00F22F16" w:rsidRPr="005922DF" w:rsidRDefault="00F22F16" w:rsidP="009617D7">
            <w:pPr>
              <w:rPr>
                <w:rFonts w:cstheme="minorHAnsi"/>
              </w:rPr>
            </w:pPr>
            <w:r>
              <w:rPr>
                <w:color w:val="000000" w:themeColor="text1"/>
              </w:rPr>
              <w:t>i marketing wydawniczy</w:t>
            </w:r>
          </w:p>
        </w:tc>
        <w:tc>
          <w:tcPr>
            <w:tcW w:w="1872" w:type="dxa"/>
          </w:tcPr>
          <w:p w14:paraId="47F7C638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Beata Nowacka, prof. UŚ</w:t>
            </w:r>
          </w:p>
          <w:p w14:paraId="659EBF7F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62564C0" w14:textId="1E1FAC7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3396C5A9" w14:textId="26E135C0" w:rsidR="00106FDA" w:rsidRPr="005922DF" w:rsidRDefault="006F703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106FDA">
              <w:rPr>
                <w:rFonts w:cstheme="minorHAnsi"/>
              </w:rPr>
              <w:t>eata.nowacka@us.edu.pl</w:t>
            </w:r>
          </w:p>
        </w:tc>
        <w:tc>
          <w:tcPr>
            <w:tcW w:w="1417" w:type="dxa"/>
          </w:tcPr>
          <w:p w14:paraId="3A29A8CE" w14:textId="064D98A9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4 18</w:t>
            </w:r>
          </w:p>
        </w:tc>
      </w:tr>
      <w:tr w:rsidR="00106FDA" w:rsidRPr="005922DF" w14:paraId="4559FB15" w14:textId="77777777" w:rsidTr="00106FDA">
        <w:trPr>
          <w:trHeight w:val="1272"/>
        </w:trPr>
        <w:tc>
          <w:tcPr>
            <w:tcW w:w="2269" w:type="dxa"/>
          </w:tcPr>
          <w:p w14:paraId="2B2DA755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lastRenderedPageBreak/>
              <w:t>Międzynarodowe studia polskie</w:t>
            </w:r>
          </w:p>
          <w:p w14:paraId="11792B9E" w14:textId="77777777" w:rsidR="00447933" w:rsidRPr="006449D0" w:rsidRDefault="00447933" w:rsidP="00447933">
            <w:pPr>
              <w:rPr>
                <w:color w:val="000000" w:themeColor="text1"/>
              </w:rPr>
            </w:pPr>
            <w:proofErr w:type="spellStart"/>
            <w:r w:rsidRPr="006449D0">
              <w:rPr>
                <w:color w:val="000000" w:themeColor="text1"/>
              </w:rPr>
              <w:t>Mediteranistyka</w:t>
            </w:r>
            <w:proofErr w:type="spellEnd"/>
          </w:p>
          <w:p w14:paraId="69A1100C" w14:textId="708B07AA" w:rsidR="00447933" w:rsidRPr="005922DF" w:rsidRDefault="00447933" w:rsidP="00447933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klasyczna</w:t>
            </w:r>
          </w:p>
        </w:tc>
        <w:tc>
          <w:tcPr>
            <w:tcW w:w="1872" w:type="dxa"/>
          </w:tcPr>
          <w:p w14:paraId="41927A6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  <w:p w14:paraId="62F18C13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97AE6F" w14:textId="00E9A88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10BC9FE" w14:textId="14FEB81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C50DDCD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1E52A5E" w14:textId="77777777" w:rsidTr="00106FDA">
        <w:trPr>
          <w:trHeight w:val="1272"/>
        </w:trPr>
        <w:tc>
          <w:tcPr>
            <w:tcW w:w="2269" w:type="dxa"/>
          </w:tcPr>
          <w:p w14:paraId="35656159" w14:textId="2B6F9033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Logopedia</w:t>
            </w:r>
          </w:p>
        </w:tc>
        <w:tc>
          <w:tcPr>
            <w:tcW w:w="1872" w:type="dxa"/>
          </w:tcPr>
          <w:p w14:paraId="0D5452BA" w14:textId="50006B3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hab. Katarzyna Węsierska, prof. UŚ</w:t>
            </w:r>
          </w:p>
        </w:tc>
        <w:tc>
          <w:tcPr>
            <w:tcW w:w="1559" w:type="dxa"/>
            <w:gridSpan w:val="2"/>
          </w:tcPr>
          <w:p w14:paraId="76F6504E" w14:textId="094774A8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273BD04" w14:textId="34D13E3A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06FDA">
              <w:rPr>
                <w:rFonts w:cstheme="minorHAnsi"/>
              </w:rPr>
              <w:t>atarzyna.wesierska@us.edu.pl</w:t>
            </w:r>
          </w:p>
        </w:tc>
        <w:tc>
          <w:tcPr>
            <w:tcW w:w="1417" w:type="dxa"/>
          </w:tcPr>
          <w:p w14:paraId="0D2725E3" w14:textId="60475519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C26338F" w14:textId="77777777" w:rsidTr="00106FDA">
        <w:trPr>
          <w:trHeight w:val="647"/>
        </w:trPr>
        <w:tc>
          <w:tcPr>
            <w:tcW w:w="2269" w:type="dxa"/>
          </w:tcPr>
          <w:p w14:paraId="27FC20C3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Komunikacja promocyjna i kryzysowa</w:t>
            </w:r>
          </w:p>
          <w:p w14:paraId="5A74372D" w14:textId="0E81AE3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Komunikacja cyfrowa</w:t>
            </w:r>
          </w:p>
        </w:tc>
        <w:tc>
          <w:tcPr>
            <w:tcW w:w="1872" w:type="dxa"/>
          </w:tcPr>
          <w:p w14:paraId="3775A6D2" w14:textId="57E57C0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Beata Kiszka-Pytel</w:t>
            </w:r>
          </w:p>
        </w:tc>
        <w:tc>
          <w:tcPr>
            <w:tcW w:w="1559" w:type="dxa"/>
            <w:gridSpan w:val="2"/>
          </w:tcPr>
          <w:p w14:paraId="378D883A" w14:textId="2DBF86E1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BAFECEA" w14:textId="6E28370B" w:rsidR="00106FDA" w:rsidRPr="0060674F" w:rsidRDefault="00826C50" w:rsidP="009617D7">
            <w:pPr>
              <w:rPr>
                <w:rFonts w:cstheme="minorHAnsi"/>
                <w:color w:val="000000" w:themeColor="text1"/>
              </w:rPr>
            </w:pPr>
            <w:hyperlink r:id="rId6" w:history="1">
              <w:r w:rsidR="00D72A87" w:rsidRPr="0060674F">
                <w:rPr>
                  <w:rStyle w:val="Hipercze"/>
                  <w:rFonts w:cstheme="minorHAnsi"/>
                  <w:color w:val="000000" w:themeColor="text1"/>
                  <w:u w:val="none"/>
                </w:rPr>
                <w:t>beata.kiszka-pytel@us.edu.pl</w:t>
              </w:r>
            </w:hyperlink>
            <w:r w:rsidR="00D72A87" w:rsidRPr="0060674F">
              <w:rPr>
                <w:rFonts w:cstheme="minorHAnsi"/>
                <w:color w:val="000000" w:themeColor="text1"/>
              </w:rPr>
              <w:t xml:space="preserve"> </w:t>
            </w:r>
          </w:p>
        </w:tc>
        <w:tc>
          <w:tcPr>
            <w:tcW w:w="1417" w:type="dxa"/>
          </w:tcPr>
          <w:p w14:paraId="3720B0A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D72A87" w:rsidRPr="005922DF" w14:paraId="308CA1AB" w14:textId="77777777" w:rsidTr="00106FDA">
        <w:tc>
          <w:tcPr>
            <w:tcW w:w="2269" w:type="dxa"/>
          </w:tcPr>
          <w:p w14:paraId="2FD39DF0" w14:textId="77777777" w:rsidR="00D72A87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oznawstwo</w:t>
            </w:r>
          </w:p>
          <w:p w14:paraId="19217133" w14:textId="1C531214" w:rsidR="00447933" w:rsidRPr="006449D0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a mediów</w:t>
            </w:r>
          </w:p>
        </w:tc>
        <w:tc>
          <w:tcPr>
            <w:tcW w:w="1872" w:type="dxa"/>
          </w:tcPr>
          <w:p w14:paraId="33006AEC" w14:textId="49FB756E" w:rsidR="00D72A87" w:rsidRPr="0099257D" w:rsidRDefault="00D72A87" w:rsidP="009617D7">
            <w:pPr>
              <w:rPr>
                <w:color w:val="000000" w:themeColor="text1"/>
              </w:rPr>
            </w:pPr>
            <w:r w:rsidRPr="00D72A87">
              <w:rPr>
                <w:color w:val="000000" w:themeColor="text1"/>
              </w:rPr>
              <w:t>dr Aneta Głowacka</w:t>
            </w:r>
          </w:p>
        </w:tc>
        <w:tc>
          <w:tcPr>
            <w:tcW w:w="1559" w:type="dxa"/>
            <w:gridSpan w:val="2"/>
          </w:tcPr>
          <w:p w14:paraId="3212BED2" w14:textId="0F729682" w:rsidR="00D72A87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142F4506" w14:textId="24BF2714" w:rsidR="00D72A87" w:rsidRPr="0060674F" w:rsidRDefault="00826C50" w:rsidP="009617D7">
            <w:pPr>
              <w:rPr>
                <w:rFonts w:cstheme="minorHAnsi"/>
                <w:color w:val="000000" w:themeColor="text1"/>
              </w:rPr>
            </w:pPr>
            <w:hyperlink r:id="rId7" w:history="1">
              <w:r w:rsidR="00447933" w:rsidRPr="0060674F">
                <w:rPr>
                  <w:rStyle w:val="Hipercze"/>
                  <w:rFonts w:cstheme="minorHAnsi"/>
                  <w:color w:val="000000" w:themeColor="text1"/>
                  <w:u w:val="none"/>
                </w:rPr>
                <w:t>aneta.glowacka@us.edu.pl</w:t>
              </w:r>
            </w:hyperlink>
          </w:p>
        </w:tc>
        <w:tc>
          <w:tcPr>
            <w:tcW w:w="1417" w:type="dxa"/>
          </w:tcPr>
          <w:p w14:paraId="7477BCA3" w14:textId="77777777" w:rsidR="00D72A87" w:rsidRPr="005922DF" w:rsidRDefault="00D72A87" w:rsidP="009617D7">
            <w:pPr>
              <w:rPr>
                <w:rFonts w:cstheme="minorHAnsi"/>
              </w:rPr>
            </w:pPr>
          </w:p>
        </w:tc>
      </w:tr>
      <w:tr w:rsidR="00106FDA" w:rsidRPr="005922DF" w14:paraId="1C0E9A0D" w14:textId="77777777" w:rsidTr="00106FDA">
        <w:tc>
          <w:tcPr>
            <w:tcW w:w="2269" w:type="dxa"/>
          </w:tcPr>
          <w:p w14:paraId="1628B69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Architektura informacji</w:t>
            </w:r>
          </w:p>
          <w:p w14:paraId="32F279B5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Informacja naukowa i bibliotekoznawstwo</w:t>
            </w:r>
          </w:p>
          <w:p w14:paraId="44D6626B" w14:textId="1B33D1F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Informacja i instytucjach e-społeczeństwa</w:t>
            </w:r>
          </w:p>
        </w:tc>
        <w:tc>
          <w:tcPr>
            <w:tcW w:w="1872" w:type="dxa"/>
          </w:tcPr>
          <w:p w14:paraId="771717FB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na Seweryn</w:t>
            </w:r>
          </w:p>
          <w:p w14:paraId="6F8A7357" w14:textId="2E0B004B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2D77D3F5" w14:textId="3479E9BA" w:rsidR="00106FDA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90B2183" w14:textId="16840CD4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nna.seweryn@us.edu.pl</w:t>
            </w:r>
          </w:p>
        </w:tc>
        <w:tc>
          <w:tcPr>
            <w:tcW w:w="1417" w:type="dxa"/>
          </w:tcPr>
          <w:p w14:paraId="6B1191AD" w14:textId="113B4B2B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7DBD202" w14:textId="77777777" w:rsidTr="00106FDA">
        <w:tc>
          <w:tcPr>
            <w:tcW w:w="2269" w:type="dxa"/>
          </w:tcPr>
          <w:p w14:paraId="44A5F0C0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Doradztwo filozoficzne i coaching</w:t>
            </w:r>
          </w:p>
          <w:p w14:paraId="2D11BE6F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zofia</w:t>
            </w:r>
          </w:p>
          <w:p w14:paraId="1A224519" w14:textId="1CC36325" w:rsidR="00106FDA" w:rsidRPr="005922DF" w:rsidRDefault="00106FDA" w:rsidP="009617D7">
            <w:pPr>
              <w:rPr>
                <w:rFonts w:cstheme="minorHAnsi"/>
              </w:rPr>
            </w:pPr>
            <w:proofErr w:type="spellStart"/>
            <w:r w:rsidRPr="006449D0">
              <w:rPr>
                <w:color w:val="000000" w:themeColor="text1"/>
              </w:rPr>
              <w:t>Kognitywistyka</w:t>
            </w:r>
            <w:proofErr w:type="spellEnd"/>
          </w:p>
        </w:tc>
        <w:tc>
          <w:tcPr>
            <w:tcW w:w="1872" w:type="dxa"/>
          </w:tcPr>
          <w:p w14:paraId="2FC188F4" w14:textId="5BE5831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Mariola Sułkowska-Janowska, prof. UŚ</w:t>
            </w:r>
          </w:p>
        </w:tc>
        <w:tc>
          <w:tcPr>
            <w:tcW w:w="1559" w:type="dxa"/>
            <w:gridSpan w:val="2"/>
          </w:tcPr>
          <w:p w14:paraId="2EAFCD5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29643348" w14:textId="2E770CE5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041013FF" w14:textId="646C7706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54</w:t>
            </w:r>
          </w:p>
        </w:tc>
      </w:tr>
      <w:tr w:rsidR="00106FDA" w:rsidRPr="005922DF" w14:paraId="3755A3EB" w14:textId="77777777" w:rsidTr="00106FDA">
        <w:tc>
          <w:tcPr>
            <w:tcW w:w="2269" w:type="dxa"/>
          </w:tcPr>
          <w:p w14:paraId="6B317089" w14:textId="60E9EE8B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 sztuki</w:t>
            </w:r>
          </w:p>
        </w:tc>
        <w:tc>
          <w:tcPr>
            <w:tcW w:w="1872" w:type="dxa"/>
          </w:tcPr>
          <w:p w14:paraId="097131C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irosława Sobczyńska-Szczepańska</w:t>
            </w:r>
          </w:p>
          <w:p w14:paraId="62B72670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274A7B78" w14:textId="13D45BD5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F6F69D5" w14:textId="56FA8C7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203BF5E9" w14:textId="69D587BF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17 98</w:t>
            </w:r>
          </w:p>
        </w:tc>
      </w:tr>
      <w:tr w:rsidR="00106FDA" w:rsidRPr="005922DF" w14:paraId="4D0A49CE" w14:textId="77777777" w:rsidTr="00106FDA">
        <w:tc>
          <w:tcPr>
            <w:tcW w:w="2269" w:type="dxa"/>
          </w:tcPr>
          <w:p w14:paraId="568E51C3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</w:t>
            </w:r>
          </w:p>
          <w:p w14:paraId="2CE39CD4" w14:textId="77777777" w:rsidR="00106FDA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urystyka historyczna</w:t>
            </w:r>
          </w:p>
          <w:p w14:paraId="4C101C5C" w14:textId="33043593" w:rsidR="00106FDA" w:rsidRPr="006449D0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Środkowoeuropejskie studia historyczne</w:t>
            </w:r>
          </w:p>
        </w:tc>
        <w:tc>
          <w:tcPr>
            <w:tcW w:w="1872" w:type="dxa"/>
          </w:tcPr>
          <w:p w14:paraId="438829F6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Piotr Boroń</w:t>
            </w:r>
          </w:p>
          <w:p w14:paraId="211CDE66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6B8CB4E3" w14:textId="54D3C77B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10044D66" w14:textId="00D4FBB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1019E8F2" w14:textId="470E08EE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02</w:t>
            </w:r>
          </w:p>
        </w:tc>
      </w:tr>
      <w:tr w:rsidR="00106FDA" w:rsidRPr="005922DF" w14:paraId="7BBE1C7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71495A8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106FDA" w:rsidRPr="005922DF" w14:paraId="29072C9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7577B57" w14:textId="77777777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2239EBD" w14:textId="02C0642B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>
              <w:rPr>
                <w:rFonts w:cstheme="minorHAnsi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2B8D5BE1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690A8873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A608D6A" w14:textId="77777777" w:rsidTr="00106FDA">
        <w:tc>
          <w:tcPr>
            <w:tcW w:w="2269" w:type="dxa"/>
          </w:tcPr>
          <w:p w14:paraId="134619A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872" w:type="dxa"/>
          </w:tcPr>
          <w:p w14:paraId="03523CF6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  <w:r w:rsidRPr="006B37F6">
              <w:rPr>
                <w:rFonts w:cstheme="minorHAnsi"/>
                <w:lang w:val="de-DE"/>
              </w:rPr>
              <w:t>dr hab. Alina Kafel, prof. UŚ</w:t>
            </w:r>
          </w:p>
          <w:p w14:paraId="04F96C6F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FC1813E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D880AB7" w14:textId="77777777" w:rsidR="00106FDA" w:rsidRPr="005922DF" w:rsidRDefault="00106FDA" w:rsidP="009617D7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</w:tc>
        <w:tc>
          <w:tcPr>
            <w:tcW w:w="1559" w:type="dxa"/>
            <w:gridSpan w:val="2"/>
          </w:tcPr>
          <w:p w14:paraId="1710126F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9BD5A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3661510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68DF9B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B171F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6DE91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CF49C6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AFC9436" w14:textId="77777777" w:rsidR="00106FDA" w:rsidRDefault="00106FDA" w:rsidP="009617D7">
            <w:pPr>
              <w:rPr>
                <w:rFonts w:cstheme="minorHAnsi"/>
              </w:rPr>
            </w:pPr>
          </w:p>
          <w:p w14:paraId="65A01C0A" w14:textId="2CEA7E50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DDDC68B" w14:textId="77777777" w:rsidTr="00106FDA">
        <w:tc>
          <w:tcPr>
            <w:tcW w:w="2269" w:type="dxa"/>
          </w:tcPr>
          <w:p w14:paraId="751DF6E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Koordynator ds. wymiany międzynarodowej </w:t>
            </w:r>
            <w:r w:rsidRPr="005922DF">
              <w:rPr>
                <w:rFonts w:cstheme="minorHAnsi"/>
              </w:rPr>
              <w:lastRenderedPageBreak/>
              <w:t>(programy NAWA, CEEPUS, umowy bilateralne, profesorowie wizytujący)</w:t>
            </w:r>
          </w:p>
        </w:tc>
        <w:tc>
          <w:tcPr>
            <w:tcW w:w="1872" w:type="dxa"/>
          </w:tcPr>
          <w:p w14:paraId="1996864A" w14:textId="3B1D62C3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  <w:lang w:val="en-GB"/>
              </w:rPr>
              <w:lastRenderedPageBreak/>
              <w:t xml:space="preserve">dr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</w:p>
          <w:p w14:paraId="3EAA9488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31110278" w14:textId="77777777" w:rsidR="00106FDA" w:rsidRDefault="00106FDA" w:rsidP="009617D7">
            <w:pPr>
              <w:rPr>
                <w:rFonts w:cstheme="minorHAnsi"/>
                <w:lang w:val="en-GB"/>
              </w:rPr>
            </w:pPr>
          </w:p>
          <w:p w14:paraId="2A7C5963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74987FFF" w14:textId="0742D89B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6B37F6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75A9E88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ul. Jagiellońska 28, 40-032 Katowice</w:t>
            </w:r>
          </w:p>
          <w:p w14:paraId="124B3700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89C374" w14:textId="097D7B2A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421C2B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alexander.betekhtin@us.edu.pl</w:t>
            </w:r>
          </w:p>
          <w:p w14:paraId="4DC86E0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D32ACC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C1A65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BB941C1" w14:textId="0BBBAECF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 200 94 84</w:t>
            </w:r>
          </w:p>
          <w:p w14:paraId="3759E54B" w14:textId="77777777" w:rsidR="00106FDA" w:rsidRDefault="00106FDA" w:rsidP="009617D7">
            <w:pPr>
              <w:rPr>
                <w:rFonts w:cstheme="minorHAnsi"/>
              </w:rPr>
            </w:pPr>
          </w:p>
          <w:p w14:paraId="0EBE4311" w14:textId="77777777" w:rsidR="00106FDA" w:rsidRDefault="00106FDA" w:rsidP="009617D7">
            <w:pPr>
              <w:rPr>
                <w:rFonts w:cstheme="minorHAnsi"/>
              </w:rPr>
            </w:pPr>
          </w:p>
          <w:p w14:paraId="341FAE54" w14:textId="77777777" w:rsidR="00106FDA" w:rsidRDefault="00106FDA" w:rsidP="009617D7">
            <w:pPr>
              <w:rPr>
                <w:rFonts w:cstheme="minorHAnsi"/>
              </w:rPr>
            </w:pPr>
          </w:p>
          <w:p w14:paraId="3E6FAD79" w14:textId="77777777" w:rsidR="00106FDA" w:rsidRDefault="00106FDA" w:rsidP="009617D7">
            <w:pPr>
              <w:rPr>
                <w:rFonts w:cstheme="minorHAnsi"/>
              </w:rPr>
            </w:pPr>
          </w:p>
          <w:p w14:paraId="743845E1" w14:textId="5D5ED671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A55E4E3" w14:textId="77777777" w:rsidTr="00106FDA">
        <w:tc>
          <w:tcPr>
            <w:tcW w:w="2269" w:type="dxa"/>
          </w:tcPr>
          <w:p w14:paraId="30169B7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oordynator działań związanych z UNESCO</w:t>
            </w:r>
          </w:p>
        </w:tc>
        <w:tc>
          <w:tcPr>
            <w:tcW w:w="1872" w:type="dxa"/>
          </w:tcPr>
          <w:p w14:paraId="2831FDED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106FDA" w:rsidRDefault="00106FDA" w:rsidP="009617D7">
            <w:pPr>
              <w:rPr>
                <w:rFonts w:cstheme="minorHAnsi"/>
              </w:rPr>
            </w:pPr>
          </w:p>
          <w:p w14:paraId="20E72303" w14:textId="77777777" w:rsidR="00106FDA" w:rsidRDefault="00106FDA" w:rsidP="009617D7">
            <w:pPr>
              <w:rPr>
                <w:rFonts w:cstheme="minorHAnsi"/>
              </w:rPr>
            </w:pPr>
          </w:p>
          <w:p w14:paraId="6E55E277" w14:textId="5E36E4DF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 xml:space="preserve">dr Krzysztof </w:t>
            </w:r>
            <w:proofErr w:type="spellStart"/>
            <w:r w:rsidRPr="00AE5F41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559" w:type="dxa"/>
            <w:gridSpan w:val="2"/>
          </w:tcPr>
          <w:p w14:paraId="6FDDD3B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106FDA" w:rsidRDefault="00106FDA" w:rsidP="009617D7">
            <w:pPr>
              <w:rPr>
                <w:rFonts w:cstheme="minorHAnsi"/>
              </w:rPr>
            </w:pPr>
          </w:p>
          <w:p w14:paraId="2C0FB6EC" w14:textId="71A435DF" w:rsidR="00106FDA" w:rsidRPr="00AE5F41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0D4D7D90" w14:textId="0997D5EB" w:rsidR="00106FDA" w:rsidRPr="0066193D" w:rsidRDefault="00826C50" w:rsidP="009617D7">
            <w:pPr>
              <w:rPr>
                <w:rFonts w:cstheme="minorHAnsi"/>
              </w:rPr>
            </w:pPr>
            <w:hyperlink r:id="rId8" w:history="1">
              <w:r w:rsidR="00106FDA" w:rsidRPr="0066193D">
                <w:rPr>
                  <w:rStyle w:val="Hipercze"/>
                  <w:rFonts w:cstheme="minorHAnsi"/>
                  <w:color w:val="000000" w:themeColor="text1"/>
                  <w:u w:val="none"/>
                </w:rPr>
                <w:t>izabella.franiel@us.edu.pl</w:t>
              </w:r>
            </w:hyperlink>
          </w:p>
          <w:p w14:paraId="20F65ECE" w14:textId="77777777" w:rsidR="00106FDA" w:rsidRDefault="00106FDA" w:rsidP="009617D7">
            <w:pPr>
              <w:rPr>
                <w:rFonts w:cstheme="minorHAnsi"/>
              </w:rPr>
            </w:pPr>
          </w:p>
          <w:p w14:paraId="5CB2F597" w14:textId="77777777" w:rsidR="00106FDA" w:rsidRDefault="00106FDA" w:rsidP="009617D7">
            <w:pPr>
              <w:rPr>
                <w:rFonts w:cstheme="minorHAnsi"/>
              </w:rPr>
            </w:pPr>
          </w:p>
          <w:p w14:paraId="58848223" w14:textId="77777777" w:rsidR="00106FDA" w:rsidRDefault="00106FDA" w:rsidP="009617D7">
            <w:pPr>
              <w:rPr>
                <w:rFonts w:cstheme="minorHAnsi"/>
              </w:rPr>
            </w:pPr>
          </w:p>
          <w:p w14:paraId="71E9526C" w14:textId="269FD4C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106FDA" w:rsidRDefault="00106FDA" w:rsidP="009617D7">
            <w:pPr>
              <w:rPr>
                <w:rFonts w:cstheme="minorHAnsi"/>
              </w:rPr>
            </w:pPr>
          </w:p>
          <w:p w14:paraId="1F2E3126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4A202E89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1F0BFF82" w14:textId="5C7F6AB9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106FDA" w:rsidRPr="005922DF" w14:paraId="2EBDFB37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C3A96F5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106FDA" w:rsidRPr="005922DF" w14:paraId="076D52E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5B2806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491B4D1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376A30B2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7FDAEA5C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106FDA" w:rsidRPr="005922DF" w14:paraId="6A8885C0" w14:textId="77777777" w:rsidTr="00106FDA">
        <w:tc>
          <w:tcPr>
            <w:tcW w:w="2269" w:type="dxa"/>
          </w:tcPr>
          <w:p w14:paraId="08111346" w14:textId="6901E953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>
              <w:rPr>
                <w:rFonts w:cstheme="minorHAnsi"/>
              </w:rPr>
              <w:t>o i k</w:t>
            </w:r>
            <w:r w:rsidRPr="005922DF">
              <w:rPr>
                <w:rFonts w:cstheme="minorHAnsi"/>
              </w:rPr>
              <w:t>omunikacj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>
              <w:rPr>
                <w:rFonts w:cstheme="minorHAnsi"/>
              </w:rPr>
              <w:t>a</w:t>
            </w:r>
          </w:p>
          <w:p w14:paraId="04108F97" w14:textId="37FB2FA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</w:tc>
        <w:tc>
          <w:tcPr>
            <w:tcW w:w="1872" w:type="dxa"/>
          </w:tcPr>
          <w:p w14:paraId="0A6151D3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Katarzyna Ponikowska</w:t>
            </w:r>
          </w:p>
        </w:tc>
        <w:tc>
          <w:tcPr>
            <w:tcW w:w="1559" w:type="dxa"/>
            <w:gridSpan w:val="2"/>
          </w:tcPr>
          <w:p w14:paraId="528CC77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7DCC38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atarzyna.ponikowska@us.edu.pl</w:t>
            </w:r>
          </w:p>
        </w:tc>
        <w:tc>
          <w:tcPr>
            <w:tcW w:w="1417" w:type="dxa"/>
          </w:tcPr>
          <w:p w14:paraId="1E98E4A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7 55</w:t>
            </w:r>
          </w:p>
        </w:tc>
      </w:tr>
      <w:tr w:rsidR="00106FDA" w:rsidRPr="005922DF" w14:paraId="3FA0AC1F" w14:textId="77777777" w:rsidTr="00106FDA">
        <w:tc>
          <w:tcPr>
            <w:tcW w:w="2269" w:type="dxa"/>
          </w:tcPr>
          <w:p w14:paraId="1280019A" w14:textId="4CE216A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53CA252B" w14:textId="007B252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872" w:type="dxa"/>
          </w:tcPr>
          <w:p w14:paraId="73C30493" w14:textId="58FCF238" w:rsidR="00106FDA" w:rsidRPr="005922DF" w:rsidRDefault="00826C50" w:rsidP="009617D7">
            <w:pPr>
              <w:rPr>
                <w:rFonts w:cstheme="minorHAnsi"/>
              </w:rPr>
            </w:pPr>
            <w:r w:rsidRPr="00826C50">
              <w:rPr>
                <w:rFonts w:cstheme="minorHAnsi"/>
              </w:rPr>
              <w:t>dr Maciej Bożek</w:t>
            </w:r>
          </w:p>
        </w:tc>
        <w:tc>
          <w:tcPr>
            <w:tcW w:w="1559" w:type="dxa"/>
            <w:gridSpan w:val="2"/>
          </w:tcPr>
          <w:p w14:paraId="1B9373B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807" w:type="dxa"/>
            <w:gridSpan w:val="2"/>
          </w:tcPr>
          <w:p w14:paraId="02CBE8B7" w14:textId="32AEB87C" w:rsidR="00106FDA" w:rsidRPr="005922DF" w:rsidRDefault="00826C50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bookmarkStart w:id="0" w:name="_GoBack"/>
            <w:bookmarkEnd w:id="0"/>
            <w:r>
              <w:rPr>
                <w:rFonts w:cstheme="minorHAnsi"/>
              </w:rPr>
              <w:t>aciej.bozek</w:t>
            </w:r>
            <w:r w:rsidR="00106FDA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63AB59CB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B44E7C4" w14:textId="77777777" w:rsidTr="00106FDA">
        <w:tc>
          <w:tcPr>
            <w:tcW w:w="2269" w:type="dxa"/>
          </w:tcPr>
          <w:p w14:paraId="6D2B3197" w14:textId="77777777" w:rsidR="001320BA" w:rsidRPr="005922DF" w:rsidRDefault="001320BA" w:rsidP="001320BA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Nauk</w:t>
            </w:r>
            <w:r>
              <w:rPr>
                <w:rFonts w:cstheme="minorHAnsi"/>
              </w:rPr>
              <w:t>i polityczne</w:t>
            </w:r>
          </w:p>
          <w:p w14:paraId="266786F4" w14:textId="0D35EBB6" w:rsidR="00106FDA" w:rsidRDefault="00937840" w:rsidP="009617D7">
            <w:pPr>
              <w:rPr>
                <w:rFonts w:cstheme="minorHAnsi"/>
              </w:rPr>
            </w:pPr>
            <w:r w:rsidRPr="00937840">
              <w:rPr>
                <w:rFonts w:cstheme="minorHAnsi"/>
              </w:rPr>
              <w:t>Międzynarodowe studia nauk politycznych i dyplomacji</w:t>
            </w:r>
          </w:p>
          <w:p w14:paraId="11F7F6E8" w14:textId="6F91FE88" w:rsidR="002D758A" w:rsidRPr="005922DF" w:rsidRDefault="002D758A" w:rsidP="009617D7">
            <w:pPr>
              <w:rPr>
                <w:rFonts w:cstheme="minorHAnsi"/>
              </w:rPr>
            </w:pPr>
            <w:r w:rsidRPr="002D758A">
              <w:rPr>
                <w:rFonts w:cstheme="minorHAnsi"/>
              </w:rPr>
              <w:t>Doradztwo polityczne i publiczne</w:t>
            </w:r>
          </w:p>
        </w:tc>
        <w:tc>
          <w:tcPr>
            <w:tcW w:w="1872" w:type="dxa"/>
          </w:tcPr>
          <w:p w14:paraId="40E9BC69" w14:textId="735245EB" w:rsidR="00106FDA" w:rsidRPr="005922DF" w:rsidRDefault="00106FDA" w:rsidP="009617D7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</w:tc>
        <w:tc>
          <w:tcPr>
            <w:tcW w:w="1559" w:type="dxa"/>
            <w:gridSpan w:val="2"/>
          </w:tcPr>
          <w:p w14:paraId="79EA4B34" w14:textId="3651346B" w:rsidR="00106FDA" w:rsidRPr="00AE5F41" w:rsidRDefault="00106FDA" w:rsidP="009617D7">
            <w:r w:rsidRPr="005922DF">
              <w:t>ul. Bankowa 11, 40-007 Katowice</w:t>
            </w:r>
          </w:p>
        </w:tc>
        <w:tc>
          <w:tcPr>
            <w:tcW w:w="2807" w:type="dxa"/>
            <w:gridSpan w:val="2"/>
          </w:tcPr>
          <w:p w14:paraId="2C53F56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106FDA" w:rsidRPr="005922DF" w14:paraId="0DE452A8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2D7C1FFF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106FDA" w:rsidRPr="00250491" w14:paraId="57700D76" w14:textId="77777777" w:rsidTr="00106FDA">
        <w:trPr>
          <w:trHeight w:val="70"/>
        </w:trPr>
        <w:tc>
          <w:tcPr>
            <w:tcW w:w="2269" w:type="dxa"/>
            <w:shd w:val="clear" w:color="auto" w:fill="F2F2F2" w:themeFill="background1" w:themeFillShade="F2"/>
          </w:tcPr>
          <w:p w14:paraId="0B43A26B" w14:textId="0BC6ED00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3CBA9CDE" w14:textId="5F320042" w:rsidR="00106FDA" w:rsidRPr="00250491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E20BAC0" w14:textId="1C40D0DA" w:rsidR="00106FDA" w:rsidRPr="00250491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28A94A3E" w14:textId="6E98F333" w:rsidR="00106FDA" w:rsidRPr="00250491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106FDA" w:rsidRPr="00250491" w:rsidRDefault="00106FDA" w:rsidP="009617D7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106FDA" w:rsidRPr="005922DF" w14:paraId="2D87557C" w14:textId="77777777" w:rsidTr="00106FDA">
        <w:trPr>
          <w:trHeight w:val="70"/>
        </w:trPr>
        <w:tc>
          <w:tcPr>
            <w:tcW w:w="2269" w:type="dxa"/>
          </w:tcPr>
          <w:p w14:paraId="00C13E44" w14:textId="2544CFF0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872" w:type="dxa"/>
          </w:tcPr>
          <w:p w14:paraId="107E5FD8" w14:textId="4D45CA28" w:rsidR="00106FDA" w:rsidRPr="005922DF" w:rsidRDefault="00106FDA" w:rsidP="009617D7">
            <w:pPr>
              <w:rPr>
                <w:rFonts w:cstheme="minorHAnsi"/>
              </w:rPr>
            </w:pPr>
            <w:r w:rsidRPr="003B40F4">
              <w:rPr>
                <w:rFonts w:cstheme="minorHAnsi"/>
              </w:rPr>
              <w:t>dr hab. Arkadiusz Bubak, prof. UŚ</w:t>
            </w:r>
          </w:p>
        </w:tc>
        <w:tc>
          <w:tcPr>
            <w:tcW w:w="1559" w:type="dxa"/>
            <w:gridSpan w:val="2"/>
          </w:tcPr>
          <w:p w14:paraId="5B2F8A3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49D6D795" w14:textId="37B4DEE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453F8D75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>32 349 76 48</w:t>
            </w:r>
          </w:p>
        </w:tc>
      </w:tr>
      <w:tr w:rsidR="00106FDA" w:rsidRPr="005922DF" w14:paraId="7657FFE2" w14:textId="77777777" w:rsidTr="00106FDA">
        <w:tc>
          <w:tcPr>
            <w:tcW w:w="2269" w:type="dxa"/>
          </w:tcPr>
          <w:p w14:paraId="3BE74493" w14:textId="35378206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872" w:type="dxa"/>
          </w:tcPr>
          <w:p w14:paraId="323E7CA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224167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30D46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6651D3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03EE1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2BD1C8C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67568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A6EA86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23FFFF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575FAB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21141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C20E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106FDA" w:rsidRPr="005922DF" w14:paraId="668958B2" w14:textId="77777777" w:rsidTr="00106FDA">
        <w:tc>
          <w:tcPr>
            <w:tcW w:w="2269" w:type="dxa"/>
          </w:tcPr>
          <w:p w14:paraId="29006E80" w14:textId="347D074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872" w:type="dxa"/>
          </w:tcPr>
          <w:p w14:paraId="109BD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559" w:type="dxa"/>
            <w:gridSpan w:val="2"/>
          </w:tcPr>
          <w:p w14:paraId="46D8D68F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7" w:type="dxa"/>
            <w:gridSpan w:val="2"/>
          </w:tcPr>
          <w:p w14:paraId="7E9F889E" w14:textId="77777777" w:rsidR="00106FDA" w:rsidRDefault="00106FDA" w:rsidP="009617D7">
            <w:r>
              <w:t>marzena.dabioch@us.edu.pl</w:t>
            </w:r>
          </w:p>
          <w:p w14:paraId="67509A73" w14:textId="77777777" w:rsidR="00106FDA" w:rsidRDefault="00106FDA" w:rsidP="009617D7">
            <w:pPr>
              <w:rPr>
                <w:rFonts w:cstheme="minorHAnsi"/>
              </w:rPr>
            </w:pPr>
          </w:p>
          <w:p w14:paraId="07AC0F3C" w14:textId="3ED0B22F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106FDA" w:rsidRPr="005922DF" w14:paraId="13BC9FCA" w14:textId="77777777" w:rsidTr="00106FDA">
        <w:tc>
          <w:tcPr>
            <w:tcW w:w="2269" w:type="dxa"/>
          </w:tcPr>
          <w:p w14:paraId="3E1CA22B" w14:textId="39E216A8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Inżynieri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</w:t>
            </w:r>
            <w:r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64F4A08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B862EF9" w14:textId="4AAE09D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15C5011E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645B05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7228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1C89CB6" w14:textId="0F2DCDA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106FDA" w:rsidRPr="00BC66EC" w14:paraId="6F1DB7CF" w14:textId="77777777" w:rsidTr="00106FDA">
        <w:tc>
          <w:tcPr>
            <w:tcW w:w="2269" w:type="dxa"/>
          </w:tcPr>
          <w:p w14:paraId="464ACC91" w14:textId="6008FA32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żynieri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3E96BBC1" w14:textId="77777777" w:rsidR="00106FDA" w:rsidRPr="0022120A" w:rsidRDefault="00106FDA" w:rsidP="009617D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</w:tcPr>
          <w:p w14:paraId="37ADB63A" w14:textId="48453878" w:rsidR="00106FDA" w:rsidRPr="009B5DCF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1E34A41E" w14:textId="6B38107B" w:rsidR="00106FDA" w:rsidRPr="009B5DCF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106FDA" w:rsidRPr="009B5DC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0CEF0806" w14:textId="77777777" w:rsidTr="00106FDA">
        <w:tc>
          <w:tcPr>
            <w:tcW w:w="2269" w:type="dxa"/>
          </w:tcPr>
          <w:p w14:paraId="6221832C" w14:textId="206E95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872" w:type="dxa"/>
          </w:tcPr>
          <w:p w14:paraId="3AB21C4E" w14:textId="31B4A29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559" w:type="dxa"/>
            <w:gridSpan w:val="2"/>
          </w:tcPr>
          <w:p w14:paraId="5DF4B6B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3A7204EE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106FDA" w:rsidRDefault="00106FDA" w:rsidP="009617D7">
            <w:pPr>
              <w:rPr>
                <w:rFonts w:cstheme="minorHAnsi"/>
              </w:rPr>
            </w:pPr>
          </w:p>
          <w:p w14:paraId="1011CD1E" w14:textId="1F25D33A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47523E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106FDA" w:rsidRPr="005922DF" w14:paraId="0BAFA3B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9137D02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106FDA" w:rsidRPr="005922DF" w14:paraId="609FD14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6C28BC8E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1D6974F" w14:textId="77777777" w:rsidR="00106FDA" w:rsidRPr="005922DF" w:rsidRDefault="00106FDA" w:rsidP="009617D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>prof. dr hab. Ewa Rott-Pietrzyk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0779820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1713E928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106FDA" w:rsidRPr="005922DF" w14:paraId="5B4C4949" w14:textId="77777777" w:rsidTr="00106FDA">
        <w:tc>
          <w:tcPr>
            <w:tcW w:w="2269" w:type="dxa"/>
          </w:tcPr>
          <w:p w14:paraId="6E2B66A1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120D1B4A" w14:textId="6C01CA04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  <w:r w:rsidR="00AD3E39">
              <w:rPr>
                <w:rFonts w:cstheme="minorHAnsi"/>
              </w:rPr>
              <w:t>-Sojka</w:t>
            </w:r>
          </w:p>
        </w:tc>
        <w:tc>
          <w:tcPr>
            <w:tcW w:w="1559" w:type="dxa"/>
            <w:gridSpan w:val="2"/>
          </w:tcPr>
          <w:p w14:paraId="1BDC8F7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</w:tcPr>
          <w:p w14:paraId="7778C129" w14:textId="00E18E6C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ominika.iwan@us.edu.pl</w:t>
            </w:r>
          </w:p>
          <w:p w14:paraId="6E97488A" w14:textId="77777777" w:rsidR="00106FDA" w:rsidRDefault="00106FDA" w:rsidP="009617D7">
            <w:pPr>
              <w:rPr>
                <w:rFonts w:cstheme="minorHAnsi"/>
              </w:rPr>
            </w:pPr>
          </w:p>
          <w:p w14:paraId="3CC6BFB5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0DA699AF" w:rsidR="00106FDA" w:rsidRPr="005922DF" w:rsidRDefault="00106FDA" w:rsidP="009617D7">
            <w:pPr>
              <w:rPr>
                <w:rFonts w:cstheme="minorHAnsi"/>
              </w:rPr>
            </w:pPr>
            <w:r w:rsidRPr="005116D1">
              <w:rPr>
                <w:rFonts w:cstheme="minorHAnsi"/>
              </w:rPr>
              <w:t>32 359 20</w:t>
            </w:r>
            <w:r>
              <w:rPr>
                <w:rFonts w:cstheme="minorHAnsi"/>
              </w:rPr>
              <w:t xml:space="preserve"> </w:t>
            </w:r>
            <w:r w:rsidRPr="005116D1">
              <w:rPr>
                <w:rFonts w:cstheme="minorHAnsi"/>
              </w:rPr>
              <w:t>12</w:t>
            </w:r>
          </w:p>
        </w:tc>
      </w:tr>
      <w:tr w:rsidR="00106FDA" w:rsidRPr="005922DF" w14:paraId="763423AC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18A467F0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106FDA" w:rsidRPr="005922DF" w14:paraId="309E7A1A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49743F" w14:textId="77777777" w:rsidR="00106FDA" w:rsidRPr="005D5B8C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21FD6AFB" w14:textId="0A1BA9A3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11FDEDB6" w14:textId="6E5C17E6" w:rsidR="00106FDA" w:rsidRPr="005922DF" w:rsidRDefault="00106FDA" w:rsidP="009617D7"/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5952061" w14:textId="62478F94" w:rsidR="00106FDA" w:rsidRPr="005922DF" w:rsidRDefault="00106FDA" w:rsidP="009617D7"/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106FDA" w:rsidRPr="005922DF" w:rsidRDefault="00106FDA" w:rsidP="009617D7"/>
        </w:tc>
      </w:tr>
      <w:tr w:rsidR="00106FDA" w:rsidRPr="005922DF" w14:paraId="60102E27" w14:textId="77777777" w:rsidTr="00106FDA">
        <w:tc>
          <w:tcPr>
            <w:tcW w:w="2269" w:type="dxa"/>
          </w:tcPr>
          <w:p w14:paraId="4ABEFDE1" w14:textId="086EA4C4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56D5E282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665F7582" w14:textId="466B059A" w:rsidR="00106FDA" w:rsidRPr="005D5B8C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p</w:t>
            </w:r>
            <w:r w:rsidRPr="005D5B8C">
              <w:t>lastyczn</w:t>
            </w:r>
            <w:r>
              <w:t>e</w:t>
            </w:r>
          </w:p>
          <w:p w14:paraId="772BE5B9" w14:textId="77777777" w:rsidR="00106FDA" w:rsidRPr="005D5B8C" w:rsidRDefault="00106FDA" w:rsidP="009617D7"/>
          <w:p w14:paraId="6A18E0D1" w14:textId="77777777" w:rsidR="00106FDA" w:rsidRPr="005D5B8C" w:rsidRDefault="00106FDA" w:rsidP="009617D7"/>
          <w:p w14:paraId="6D4DAD5F" w14:textId="06D3FADF" w:rsidR="00106FDA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m</w:t>
            </w:r>
            <w:r w:rsidRPr="005D5B8C">
              <w:t>uzyczn</w:t>
            </w:r>
            <w:r>
              <w:t>e</w:t>
            </w:r>
          </w:p>
          <w:p w14:paraId="4424F906" w14:textId="77777777" w:rsidR="00106FDA" w:rsidRDefault="00106FDA" w:rsidP="009617D7"/>
          <w:p w14:paraId="580100CF" w14:textId="77777777" w:rsidR="00106FDA" w:rsidRDefault="00106FDA" w:rsidP="009617D7"/>
          <w:p w14:paraId="4719FA32" w14:textId="77777777" w:rsidR="00106FDA" w:rsidRDefault="00106FDA" w:rsidP="009617D7">
            <w:r>
              <w:t>Nauki o kulturze</w:t>
            </w:r>
          </w:p>
          <w:p w14:paraId="7C2AC909" w14:textId="77777777" w:rsidR="00106FDA" w:rsidRDefault="00106FDA" w:rsidP="009617D7">
            <w:pPr>
              <w:rPr>
                <w:rFonts w:cstheme="minorHAnsi"/>
              </w:rPr>
            </w:pPr>
          </w:p>
          <w:p w14:paraId="185D7E2D" w14:textId="77777777" w:rsidR="00106FDA" w:rsidRDefault="00106FDA" w:rsidP="009617D7">
            <w:pPr>
              <w:rPr>
                <w:rFonts w:cstheme="minorHAnsi"/>
              </w:rPr>
            </w:pPr>
          </w:p>
          <w:p w14:paraId="56990C2E" w14:textId="753244F0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wanie gier </w:t>
            </w:r>
            <w:r>
              <w:rPr>
                <w:rFonts w:cstheme="minorHAnsi"/>
              </w:rPr>
              <w:br/>
              <w:t>i przestrzeni wirtualnej</w:t>
            </w:r>
          </w:p>
        </w:tc>
        <w:tc>
          <w:tcPr>
            <w:tcW w:w="1872" w:type="dxa"/>
          </w:tcPr>
          <w:p w14:paraId="48752796" w14:textId="3EE06451" w:rsidR="00106FDA" w:rsidRPr="005D5B8C" w:rsidRDefault="00106FDA" w:rsidP="009617D7">
            <w:r w:rsidRPr="005D5B8C">
              <w:t xml:space="preserve">dr </w:t>
            </w:r>
            <w:r>
              <w:t>Katarzyna Jas</w:t>
            </w:r>
          </w:p>
          <w:p w14:paraId="69CFC67C" w14:textId="77777777" w:rsidR="00192ECF" w:rsidRDefault="00106FDA" w:rsidP="009617D7">
            <w:r w:rsidRPr="005D5B8C">
              <w:br/>
            </w:r>
          </w:p>
          <w:p w14:paraId="517C8E64" w14:textId="471ACA4D" w:rsidR="00106FDA" w:rsidRPr="005D5B8C" w:rsidRDefault="00192ECF" w:rsidP="009617D7">
            <w:r>
              <w:t>mgr Aneta Głowacka</w:t>
            </w:r>
          </w:p>
          <w:p w14:paraId="326F778F" w14:textId="77777777" w:rsidR="00106FDA" w:rsidRPr="005D5B8C" w:rsidRDefault="00106FDA" w:rsidP="009617D7"/>
          <w:p w14:paraId="597222A9" w14:textId="77777777" w:rsidR="00106FDA" w:rsidRDefault="00106FDA" w:rsidP="009617D7">
            <w:r w:rsidRPr="005D5B8C">
              <w:t>dr Joanna Nowicka</w:t>
            </w:r>
          </w:p>
          <w:p w14:paraId="0AA8922D" w14:textId="77777777" w:rsidR="00106FDA" w:rsidRDefault="00106FDA" w:rsidP="009617D7"/>
          <w:p w14:paraId="0019ACAE" w14:textId="5465D576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  <w:p w14:paraId="13106AC8" w14:textId="77777777" w:rsidR="00106FDA" w:rsidRDefault="00106FDA" w:rsidP="009617D7"/>
          <w:p w14:paraId="5762F26A" w14:textId="77777777" w:rsidR="00192ECF" w:rsidRDefault="00192ECF" w:rsidP="009617D7"/>
          <w:p w14:paraId="794A6BA2" w14:textId="62FE7888" w:rsidR="00106FDA" w:rsidRPr="00512324" w:rsidRDefault="00106FDA" w:rsidP="009617D7">
            <w:r>
              <w:t>dr Ewa Jaworska</w:t>
            </w:r>
          </w:p>
        </w:tc>
        <w:tc>
          <w:tcPr>
            <w:tcW w:w="1559" w:type="dxa"/>
            <w:gridSpan w:val="2"/>
          </w:tcPr>
          <w:p w14:paraId="37101904" w14:textId="77777777" w:rsidR="00106FDA" w:rsidRPr="005922DF" w:rsidRDefault="00106FDA" w:rsidP="009617D7"/>
          <w:p w14:paraId="7F9C8F55" w14:textId="77777777" w:rsidR="00106FDA" w:rsidRPr="005922DF" w:rsidRDefault="00106FDA" w:rsidP="009617D7"/>
          <w:p w14:paraId="3433AAC3" w14:textId="77777777" w:rsidR="00106FDA" w:rsidRPr="005922DF" w:rsidRDefault="00106FDA" w:rsidP="009617D7"/>
          <w:p w14:paraId="4B103F78" w14:textId="77777777" w:rsidR="00106FDA" w:rsidRDefault="00106FDA" w:rsidP="009617D7"/>
          <w:p w14:paraId="495FC29F" w14:textId="77777777" w:rsidR="00106FDA" w:rsidRDefault="00106FDA" w:rsidP="009617D7"/>
          <w:p w14:paraId="79BA3A68" w14:textId="77777777" w:rsidR="00106FDA" w:rsidRDefault="00106FDA" w:rsidP="009617D7"/>
          <w:p w14:paraId="3D2AD07C" w14:textId="77777777" w:rsidR="00106FDA" w:rsidRPr="005922DF" w:rsidRDefault="00106FDA" w:rsidP="009617D7">
            <w:r w:rsidRPr="005922DF">
              <w:t>ul. Bielska 62, 43-400 Cieszyn</w:t>
            </w:r>
          </w:p>
          <w:p w14:paraId="2E8CF020" w14:textId="77777777" w:rsidR="00106FDA" w:rsidRPr="005922DF" w:rsidRDefault="00106FDA" w:rsidP="009617D7"/>
          <w:p w14:paraId="6FE4D59C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38E3C7A5" w14:textId="65073685" w:rsidR="00106FDA" w:rsidRPr="005922DF" w:rsidRDefault="00106FDA" w:rsidP="009617D7">
            <w:r>
              <w:t>katarzyna.jas</w:t>
            </w:r>
            <w:r w:rsidRPr="005922DF">
              <w:t>@us.edu.pl</w:t>
            </w:r>
          </w:p>
          <w:p w14:paraId="156ED61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817FF5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A77DFC" w14:textId="0CD83440" w:rsidR="00106FDA" w:rsidRPr="005922DF" w:rsidRDefault="00192ECF" w:rsidP="009617D7">
            <w:r w:rsidRPr="00192ECF">
              <w:t>aneta.n.glowacka@us.edu.pl</w:t>
            </w:r>
          </w:p>
          <w:p w14:paraId="3799112D" w14:textId="77777777" w:rsidR="00106FDA" w:rsidRPr="005922DF" w:rsidRDefault="00106FDA" w:rsidP="009617D7"/>
          <w:p w14:paraId="71CEFEDA" w14:textId="77777777" w:rsidR="00192ECF" w:rsidRDefault="00192ECF" w:rsidP="009617D7"/>
          <w:p w14:paraId="785F9027" w14:textId="09FAB3C3" w:rsidR="00106FDA" w:rsidRDefault="00106FDA" w:rsidP="009617D7">
            <w:r w:rsidRPr="005922DF">
              <w:t>joanna.nowicka@us.edu.pl</w:t>
            </w:r>
          </w:p>
          <w:p w14:paraId="04750F3A" w14:textId="77777777" w:rsidR="00106FDA" w:rsidRDefault="00106FDA" w:rsidP="009617D7"/>
          <w:p w14:paraId="19D5D347" w14:textId="77777777" w:rsidR="00106FDA" w:rsidRDefault="00106FDA" w:rsidP="009617D7"/>
          <w:p w14:paraId="6A6EDB00" w14:textId="5E0DCB6A" w:rsidR="00106FDA" w:rsidRDefault="00106FDA" w:rsidP="009617D7"/>
          <w:p w14:paraId="52417AE5" w14:textId="77777777" w:rsidR="004D3A40" w:rsidRDefault="004D3A40" w:rsidP="009617D7"/>
          <w:p w14:paraId="28A3A54A" w14:textId="77777777" w:rsidR="00106FDA" w:rsidRDefault="00106FDA" w:rsidP="009617D7"/>
          <w:p w14:paraId="162D7FA9" w14:textId="78C6B7EB" w:rsidR="00106FDA" w:rsidRPr="005922DF" w:rsidRDefault="00106FDA" w:rsidP="009617D7">
            <w:r w:rsidRPr="00FA1ED5">
              <w:t>ewa.jaworska@us.edu.pl</w:t>
            </w:r>
          </w:p>
        </w:tc>
        <w:tc>
          <w:tcPr>
            <w:tcW w:w="1417" w:type="dxa"/>
          </w:tcPr>
          <w:p w14:paraId="6A87352F" w14:textId="7742C22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C579392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67C78574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106FDA" w:rsidRPr="005922DF" w14:paraId="337DD531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6C53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820F37B" w14:textId="2D30C17B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732966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B91D796" w14:textId="0D7A703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2C471A1" w14:textId="77777777" w:rsidTr="00106FDA">
        <w:tc>
          <w:tcPr>
            <w:tcW w:w="2269" w:type="dxa"/>
            <w:shd w:val="clear" w:color="auto" w:fill="auto"/>
          </w:tcPr>
          <w:p w14:paraId="31DDBC6F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2292BB81" w14:textId="2B18B394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722FFAC8" w14:textId="248B985C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5B4D054" w14:textId="4822D11D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A045CF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7D68981B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106FDA" w:rsidRPr="005922DF" w14:paraId="43709832" w14:textId="77777777" w:rsidTr="00106FDA">
        <w:tc>
          <w:tcPr>
            <w:tcW w:w="2269" w:type="dxa"/>
            <w:shd w:val="clear" w:color="auto" w:fill="auto"/>
          </w:tcPr>
          <w:p w14:paraId="6A4D7660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38C33BD5" w14:textId="3D634A37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 w:rsidRPr="00A92B0D">
              <w:rPr>
                <w:rFonts w:cstheme="minorHAnsi"/>
                <w:lang w:val="de-DE"/>
              </w:rPr>
              <w:t xml:space="preserve">dr Adrian </w:t>
            </w:r>
            <w:proofErr w:type="spellStart"/>
            <w:r w:rsidRPr="00A92B0D">
              <w:rPr>
                <w:rFonts w:cstheme="minorHAnsi"/>
                <w:lang w:val="de-DE"/>
              </w:rPr>
              <w:t>Robak</w:t>
            </w:r>
            <w:proofErr w:type="spellEnd"/>
            <w:r w:rsidRPr="00A92B0D">
              <w:rPr>
                <w:rFonts w:cstheme="minorHAnsi"/>
                <w:lang w:val="de-DE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4DB36FE" w14:textId="2522F1BB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58D9753B" w14:textId="48A063E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rian.ro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auto"/>
          </w:tcPr>
          <w:p w14:paraId="297332CC" w14:textId="71FCB763" w:rsidR="00106FDA" w:rsidRPr="005922DF" w:rsidRDefault="00106FDA" w:rsidP="009617D7">
            <w:pPr>
              <w:rPr>
                <w:rFonts w:cstheme="minorHAnsi"/>
              </w:rPr>
            </w:pPr>
            <w:r w:rsidRPr="00A92B0D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A92B0D">
              <w:rPr>
                <w:rFonts w:cstheme="minorHAnsi"/>
              </w:rPr>
              <w:t>359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4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0</w:t>
            </w:r>
          </w:p>
        </w:tc>
      </w:tr>
      <w:tr w:rsidR="00106FDA" w:rsidRPr="005922DF" w14:paraId="1CECACEA" w14:textId="77777777" w:rsidTr="00106FDA">
        <w:tc>
          <w:tcPr>
            <w:tcW w:w="2269" w:type="dxa"/>
            <w:shd w:val="clear" w:color="auto" w:fill="auto"/>
          </w:tcPr>
          <w:p w14:paraId="0FA2F5BC" w14:textId="518B9912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79B9F779" w14:textId="7384DEFD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gr Ada Grzelewska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E57D66A" w14:textId="7473E91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AC98B48" w14:textId="447C62A9" w:rsidR="00106FDA" w:rsidRPr="005922DF" w:rsidRDefault="00FA758F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da</w:t>
            </w:r>
            <w:r>
              <w:rPr>
                <w:rFonts w:cstheme="minorHAnsi"/>
              </w:rPr>
              <w:t>.</w:t>
            </w:r>
            <w:r w:rsidR="00106FDA">
              <w:rPr>
                <w:rFonts w:cstheme="minorHAnsi"/>
              </w:rPr>
              <w:t>grzelewska@us.edu.pl</w:t>
            </w:r>
          </w:p>
        </w:tc>
        <w:tc>
          <w:tcPr>
            <w:tcW w:w="1417" w:type="dxa"/>
            <w:shd w:val="clear" w:color="auto" w:fill="auto"/>
          </w:tcPr>
          <w:p w14:paraId="60F11CD9" w14:textId="071437B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4 07</w:t>
            </w:r>
          </w:p>
        </w:tc>
      </w:tr>
      <w:tr w:rsidR="00106FDA" w:rsidRPr="005922DF" w14:paraId="5BF571F4" w14:textId="77777777" w:rsidTr="0065729A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EB25F0E" w14:textId="77777777" w:rsidR="00106FDA" w:rsidRPr="005922DF" w:rsidRDefault="00106FDA" w:rsidP="00AA50EF">
            <w:pPr>
              <w:jc w:val="center"/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Doktorska</w:t>
            </w:r>
          </w:p>
        </w:tc>
      </w:tr>
      <w:tr w:rsidR="00106FDA" w:rsidRPr="005922DF" w14:paraId="3B71543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2217D9F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9DD30C1" w14:textId="155579A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05A4167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2FF59A2" w14:textId="7BB07B1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106FDA" w14:paraId="09DB314C" w14:textId="77777777" w:rsidTr="00106FDA">
        <w:tc>
          <w:tcPr>
            <w:tcW w:w="2269" w:type="dxa"/>
          </w:tcPr>
          <w:p w14:paraId="05B846E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0985CB7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559" w:type="dxa"/>
            <w:gridSpan w:val="2"/>
          </w:tcPr>
          <w:p w14:paraId="6CDC48A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59DB60F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106FDA" w:rsidRPr="00407B2C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2416C1F6" w14:textId="77777777" w:rsidR="00512879" w:rsidRDefault="00512879" w:rsidP="009617D7"/>
    <w:sectPr w:rsidR="00512879" w:rsidSect="00D05D5C">
      <w:headerReference w:type="default" r:id="rId9"/>
      <w:footerReference w:type="default" r:id="rId10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638A7" w14:textId="77777777" w:rsidR="00A6439D" w:rsidRDefault="00A6439D" w:rsidP="00E0765D">
      <w:pPr>
        <w:spacing w:after="0" w:line="240" w:lineRule="auto"/>
      </w:pPr>
      <w:r>
        <w:separator/>
      </w:r>
    </w:p>
  </w:endnote>
  <w:endnote w:type="continuationSeparator" w:id="0">
    <w:p w14:paraId="54E79773" w14:textId="77777777" w:rsidR="00A6439D" w:rsidRDefault="00A6439D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414E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157B7" w14:textId="77777777" w:rsidR="00A6439D" w:rsidRDefault="00A6439D" w:rsidP="00E0765D">
      <w:pPr>
        <w:spacing w:after="0" w:line="240" w:lineRule="auto"/>
      </w:pPr>
      <w:r>
        <w:separator/>
      </w:r>
    </w:p>
  </w:footnote>
  <w:footnote w:type="continuationSeparator" w:id="0">
    <w:p w14:paraId="255CA8C2" w14:textId="77777777" w:rsidR="00A6439D" w:rsidRDefault="00A6439D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ExMTUxNTYzMzdU0lEKTi0uzszPAykwqwUAuLmluSwAAAA="/>
  </w:docVars>
  <w:rsids>
    <w:rsidRoot w:val="00A658EF"/>
    <w:rsid w:val="000C5ECF"/>
    <w:rsid w:val="00106FDA"/>
    <w:rsid w:val="001237F6"/>
    <w:rsid w:val="001320BA"/>
    <w:rsid w:val="0013414E"/>
    <w:rsid w:val="001473A9"/>
    <w:rsid w:val="00192ECF"/>
    <w:rsid w:val="0024148B"/>
    <w:rsid w:val="00250491"/>
    <w:rsid w:val="00260814"/>
    <w:rsid w:val="002D2894"/>
    <w:rsid w:val="002D758A"/>
    <w:rsid w:val="002F441D"/>
    <w:rsid w:val="00335F9C"/>
    <w:rsid w:val="003561D5"/>
    <w:rsid w:val="003775D2"/>
    <w:rsid w:val="003B40F4"/>
    <w:rsid w:val="003C163F"/>
    <w:rsid w:val="003E1E00"/>
    <w:rsid w:val="003E5B6A"/>
    <w:rsid w:val="0040679D"/>
    <w:rsid w:val="00407B2C"/>
    <w:rsid w:val="00447933"/>
    <w:rsid w:val="00494480"/>
    <w:rsid w:val="004A7087"/>
    <w:rsid w:val="004C7EDD"/>
    <w:rsid w:val="004D3A40"/>
    <w:rsid w:val="005116D1"/>
    <w:rsid w:val="00512324"/>
    <w:rsid w:val="00512879"/>
    <w:rsid w:val="0051681F"/>
    <w:rsid w:val="00517847"/>
    <w:rsid w:val="005922DF"/>
    <w:rsid w:val="005B1371"/>
    <w:rsid w:val="005D5B8C"/>
    <w:rsid w:val="005D6473"/>
    <w:rsid w:val="0060674F"/>
    <w:rsid w:val="00636530"/>
    <w:rsid w:val="00644332"/>
    <w:rsid w:val="00644FC7"/>
    <w:rsid w:val="006463AD"/>
    <w:rsid w:val="0065729A"/>
    <w:rsid w:val="006578AB"/>
    <w:rsid w:val="0066193D"/>
    <w:rsid w:val="006623A5"/>
    <w:rsid w:val="00664388"/>
    <w:rsid w:val="00670938"/>
    <w:rsid w:val="006B37F6"/>
    <w:rsid w:val="006D7C59"/>
    <w:rsid w:val="006F7031"/>
    <w:rsid w:val="007150D5"/>
    <w:rsid w:val="00732FFB"/>
    <w:rsid w:val="007A639B"/>
    <w:rsid w:val="007B2B09"/>
    <w:rsid w:val="007D63E3"/>
    <w:rsid w:val="007F1C65"/>
    <w:rsid w:val="007F258D"/>
    <w:rsid w:val="0080397F"/>
    <w:rsid w:val="00805F6E"/>
    <w:rsid w:val="00826C50"/>
    <w:rsid w:val="00846B82"/>
    <w:rsid w:val="008723B6"/>
    <w:rsid w:val="008C32C2"/>
    <w:rsid w:val="00905B1E"/>
    <w:rsid w:val="0093269E"/>
    <w:rsid w:val="00937840"/>
    <w:rsid w:val="009617D7"/>
    <w:rsid w:val="00962995"/>
    <w:rsid w:val="009803D2"/>
    <w:rsid w:val="0099257D"/>
    <w:rsid w:val="009B5DCF"/>
    <w:rsid w:val="009C12EE"/>
    <w:rsid w:val="009C5445"/>
    <w:rsid w:val="009C74ED"/>
    <w:rsid w:val="00A6439D"/>
    <w:rsid w:val="00A658EF"/>
    <w:rsid w:val="00A92B0D"/>
    <w:rsid w:val="00A936B5"/>
    <w:rsid w:val="00A97539"/>
    <w:rsid w:val="00AA160B"/>
    <w:rsid w:val="00AA50EF"/>
    <w:rsid w:val="00AD3E39"/>
    <w:rsid w:val="00AD7C18"/>
    <w:rsid w:val="00AE256B"/>
    <w:rsid w:val="00AE5F41"/>
    <w:rsid w:val="00AF152B"/>
    <w:rsid w:val="00B12F13"/>
    <w:rsid w:val="00B91B79"/>
    <w:rsid w:val="00BB4D4F"/>
    <w:rsid w:val="00BC090B"/>
    <w:rsid w:val="00BC17FD"/>
    <w:rsid w:val="00BC66EC"/>
    <w:rsid w:val="00C22113"/>
    <w:rsid w:val="00C25195"/>
    <w:rsid w:val="00C4351B"/>
    <w:rsid w:val="00C740F1"/>
    <w:rsid w:val="00C77BC4"/>
    <w:rsid w:val="00CA3FFC"/>
    <w:rsid w:val="00D05D5C"/>
    <w:rsid w:val="00D21266"/>
    <w:rsid w:val="00D34C8F"/>
    <w:rsid w:val="00D72A87"/>
    <w:rsid w:val="00D80D87"/>
    <w:rsid w:val="00DD0CCE"/>
    <w:rsid w:val="00DD3556"/>
    <w:rsid w:val="00DF355C"/>
    <w:rsid w:val="00E0765D"/>
    <w:rsid w:val="00E1335E"/>
    <w:rsid w:val="00E631D2"/>
    <w:rsid w:val="00E6689E"/>
    <w:rsid w:val="00F22F16"/>
    <w:rsid w:val="00F45DB4"/>
    <w:rsid w:val="00F51895"/>
    <w:rsid w:val="00F555AB"/>
    <w:rsid w:val="00FA1ED5"/>
    <w:rsid w:val="00FA758F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,"/>
  <w:listSeparator w:val=";"/>
  <w14:docId w14:val="6C3BB903"/>
  <w15:docId w15:val="{F24345D4-3F49-4661-B706-8E2BA358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D72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abella.franiel@us.edu.p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neta.glowacka@us.edu.p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ata.kiszka-pytel@us.edu.p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23</Words>
  <Characters>6140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arta Koziarz</cp:lastModifiedBy>
  <cp:revision>3</cp:revision>
  <cp:lastPrinted>2020-02-20T09:59:00Z</cp:lastPrinted>
  <dcterms:created xsi:type="dcterms:W3CDTF">2022-11-21T09:55:00Z</dcterms:created>
  <dcterms:modified xsi:type="dcterms:W3CDTF">2022-11-21T09:58:00Z</dcterms:modified>
</cp:coreProperties>
</file>